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82AF13" w14:textId="41F01FF2" w:rsidR="00EE34B2" w:rsidRDefault="00EE34B2" w:rsidP="00EE34B2">
      <w:pPr>
        <w:pStyle w:val="HTML-wstpniesformatowany"/>
        <w:jc w:val="right"/>
        <w:rPr>
          <w:rFonts w:ascii="Arial" w:hAnsi="Arial" w:cs="Arial"/>
          <w:i/>
          <w:color w:val="000000" w:themeColor="text1"/>
          <w:sz w:val="18"/>
          <w:szCs w:val="18"/>
        </w:rPr>
      </w:pPr>
      <w:r w:rsidRPr="00EE34B2">
        <w:rPr>
          <w:rFonts w:ascii="Arial" w:hAnsi="Arial" w:cs="Arial"/>
          <w:i/>
          <w:color w:val="000000" w:themeColor="text1"/>
          <w:sz w:val="18"/>
          <w:szCs w:val="18"/>
        </w:rPr>
        <w:t>Załącznik do Zasad podwyższenia stypendium doktoranckiego w SD PK na podstawie osiągnięć doktoranta</w:t>
      </w:r>
    </w:p>
    <w:p w14:paraId="381F94D6" w14:textId="2E9DB607" w:rsidR="00EE34B2" w:rsidRDefault="00EE34B2" w:rsidP="00EE34B2">
      <w:pPr>
        <w:pStyle w:val="HTML-wstpniesformatowany"/>
        <w:jc w:val="both"/>
        <w:rPr>
          <w:rFonts w:ascii="Arial" w:hAnsi="Arial" w:cs="Arial"/>
          <w:i/>
          <w:color w:val="000000" w:themeColor="text1"/>
          <w:sz w:val="18"/>
          <w:szCs w:val="18"/>
        </w:rPr>
      </w:pPr>
    </w:p>
    <w:p w14:paraId="18A4998C" w14:textId="77777777" w:rsidR="00EE34B2" w:rsidRDefault="00EE34B2" w:rsidP="00D82886">
      <w:pPr>
        <w:spacing w:after="0"/>
        <w:ind w:left="6373"/>
        <w:jc w:val="both"/>
        <w:rPr>
          <w:rFonts w:ascii="Arial" w:hAnsi="Arial" w:cs="Arial"/>
        </w:rPr>
      </w:pPr>
    </w:p>
    <w:p w14:paraId="04558F52" w14:textId="46ADE7DB" w:rsidR="00EE34B2" w:rsidRPr="00511A43" w:rsidRDefault="00EE34B2" w:rsidP="00D82886">
      <w:pPr>
        <w:spacing w:after="0"/>
        <w:ind w:left="6373"/>
        <w:jc w:val="both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</w:rPr>
        <w:t xml:space="preserve">Kraków, </w:t>
      </w:r>
      <w:r w:rsidRPr="00511A43">
        <w:rPr>
          <w:rFonts w:ascii="Arial" w:hAnsi="Arial" w:cs="Arial"/>
          <w:sz w:val="16"/>
          <w:szCs w:val="16"/>
        </w:rPr>
        <w:t>……………………………</w:t>
      </w:r>
    </w:p>
    <w:p w14:paraId="003A5728" w14:textId="77777777" w:rsidR="00EE34B2" w:rsidRPr="00511A43" w:rsidRDefault="00EE34B2" w:rsidP="00EE34B2">
      <w:pPr>
        <w:jc w:val="center"/>
        <w:rPr>
          <w:rFonts w:ascii="Arial" w:hAnsi="Arial" w:cs="Arial"/>
          <w:sz w:val="10"/>
          <w:szCs w:val="10"/>
        </w:rPr>
      </w:pPr>
      <w:r w:rsidRPr="00511A43">
        <w:rPr>
          <w:rFonts w:ascii="Arial" w:hAnsi="Arial" w:cs="Arial"/>
          <w:b/>
          <w:bCs/>
          <w:sz w:val="28"/>
          <w:szCs w:val="28"/>
        </w:rPr>
        <w:t xml:space="preserve">Wniosek o podwyższenie stypendium doktoranckiego </w:t>
      </w:r>
      <w:r>
        <w:rPr>
          <w:rFonts w:ascii="Arial" w:hAnsi="Arial" w:cs="Arial"/>
          <w:b/>
          <w:bCs/>
          <w:sz w:val="28"/>
          <w:szCs w:val="28"/>
        </w:rPr>
        <w:t>w SD PK</w:t>
      </w:r>
      <w:r>
        <w:rPr>
          <w:rFonts w:ascii="Arial" w:hAnsi="Arial" w:cs="Arial"/>
          <w:b/>
          <w:bCs/>
          <w:sz w:val="28"/>
          <w:szCs w:val="28"/>
        </w:rPr>
        <w:br/>
      </w:r>
    </w:p>
    <w:p w14:paraId="2014EB3E" w14:textId="77777777" w:rsidR="00EE34B2" w:rsidRPr="00511A43" w:rsidRDefault="00EE34B2" w:rsidP="00EE34B2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>…………………………………………………………………………………</w:t>
      </w:r>
    </w:p>
    <w:p w14:paraId="5D915C53" w14:textId="77777777" w:rsidR="00EE34B2" w:rsidRPr="00511A43" w:rsidRDefault="00EE34B2" w:rsidP="00EE34B2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 xml:space="preserve"> (imię / imiona i nazwisko)</w:t>
      </w:r>
    </w:p>
    <w:p w14:paraId="70A82E47" w14:textId="77777777" w:rsidR="00EE34B2" w:rsidRDefault="00EE34B2" w:rsidP="00EE34B2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2C8FBBD6" w14:textId="5A5B03A8" w:rsidR="00EE34B2" w:rsidRPr="00511A43" w:rsidRDefault="00EE34B2" w:rsidP="00EE34B2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>…………………………………………………………………………………</w:t>
      </w:r>
    </w:p>
    <w:p w14:paraId="2125D8DC" w14:textId="77777777" w:rsidR="00EE34B2" w:rsidRPr="00511A43" w:rsidRDefault="00EE34B2" w:rsidP="00EE34B2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 xml:space="preserve"> (numer PESEL)</w:t>
      </w:r>
    </w:p>
    <w:p w14:paraId="43FD3AC6" w14:textId="77777777" w:rsidR="00EE34B2" w:rsidRPr="00511A43" w:rsidRDefault="00EE34B2" w:rsidP="00EE34B2">
      <w:pPr>
        <w:tabs>
          <w:tab w:val="left" w:pos="5103"/>
          <w:tab w:val="left" w:pos="5245"/>
        </w:tabs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64C4A960" w14:textId="77777777" w:rsidR="00EE34B2" w:rsidRPr="00511A43" w:rsidRDefault="00EE34B2" w:rsidP="00EE34B2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>……………………………………………………………………………….…</w:t>
      </w:r>
    </w:p>
    <w:p w14:paraId="67A2B3D8" w14:textId="77777777" w:rsidR="00EE34B2" w:rsidRPr="00511A43" w:rsidRDefault="00EE34B2" w:rsidP="00EE34B2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 xml:space="preserve">(nazwa i numer dokumentu potwierdzającego tożsamość </w:t>
      </w:r>
    </w:p>
    <w:p w14:paraId="67DA5BDA" w14:textId="77777777" w:rsidR="00EE34B2" w:rsidRPr="00511A43" w:rsidRDefault="00EE34B2" w:rsidP="00EE34B2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>– dla osób, które nie posiadają numeru PESEL)</w:t>
      </w:r>
    </w:p>
    <w:p w14:paraId="3F02BA19" w14:textId="77777777" w:rsidR="00EE34B2" w:rsidRDefault="00EE34B2" w:rsidP="00EE34B2">
      <w:pPr>
        <w:tabs>
          <w:tab w:val="left" w:pos="5103"/>
        </w:tabs>
        <w:jc w:val="both"/>
        <w:rPr>
          <w:rFonts w:ascii="Arial" w:hAnsi="Arial" w:cs="Arial"/>
          <w:sz w:val="16"/>
          <w:szCs w:val="16"/>
        </w:rPr>
      </w:pPr>
    </w:p>
    <w:p w14:paraId="66AA2D3E" w14:textId="77777777" w:rsidR="00EE34B2" w:rsidRPr="00511A43" w:rsidRDefault="00EE34B2" w:rsidP="00EE34B2">
      <w:pPr>
        <w:tabs>
          <w:tab w:val="left" w:pos="5103"/>
        </w:tabs>
        <w:spacing w:after="0"/>
        <w:jc w:val="both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>……………..…………………………………………....................................</w:t>
      </w:r>
    </w:p>
    <w:p w14:paraId="29968D66" w14:textId="77777777" w:rsidR="00EE34B2" w:rsidRPr="00511A43" w:rsidRDefault="00EE34B2" w:rsidP="00EE34B2">
      <w:pPr>
        <w:spacing w:after="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dyscyplina</w:t>
      </w:r>
    </w:p>
    <w:p w14:paraId="0FBB4EC9" w14:textId="77777777" w:rsidR="00EE34B2" w:rsidRPr="00511A43" w:rsidRDefault="00EE34B2" w:rsidP="00EE34B2">
      <w:pPr>
        <w:jc w:val="both"/>
        <w:rPr>
          <w:rFonts w:ascii="Arial" w:hAnsi="Arial" w:cs="Arial"/>
        </w:rPr>
      </w:pPr>
    </w:p>
    <w:p w14:paraId="1FCA287F" w14:textId="77777777" w:rsidR="00EE34B2" w:rsidRPr="00511A43" w:rsidRDefault="00EE34B2" w:rsidP="00EE34B2">
      <w:pPr>
        <w:spacing w:after="0"/>
        <w:jc w:val="both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>……………..…………………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Pr="00511A43">
        <w:rPr>
          <w:rFonts w:ascii="Arial" w:hAnsi="Arial" w:cs="Arial"/>
          <w:sz w:val="16"/>
          <w:szCs w:val="16"/>
        </w:rPr>
        <w:t>………………………………………………...</w:t>
      </w:r>
    </w:p>
    <w:p w14:paraId="298061CF" w14:textId="77777777" w:rsidR="00EE34B2" w:rsidRPr="00511A43" w:rsidRDefault="00EE34B2" w:rsidP="00EE34B2">
      <w:pPr>
        <w:spacing w:after="0"/>
        <w:rPr>
          <w:rFonts w:ascii="Arial" w:hAnsi="Arial" w:cs="Arial"/>
        </w:rPr>
      </w:pPr>
      <w:r w:rsidRPr="00511A43">
        <w:rPr>
          <w:rFonts w:ascii="Arial" w:hAnsi="Arial" w:cs="Arial"/>
          <w:sz w:val="16"/>
          <w:szCs w:val="16"/>
        </w:rPr>
        <w:t xml:space="preserve">rok </w:t>
      </w:r>
      <w:r>
        <w:rPr>
          <w:rFonts w:ascii="Arial" w:hAnsi="Arial" w:cs="Arial"/>
          <w:sz w:val="16"/>
          <w:szCs w:val="16"/>
        </w:rPr>
        <w:t>kształcenia</w:t>
      </w:r>
      <w:r w:rsidRPr="00554CAB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UID / </w:t>
      </w:r>
      <w:r w:rsidRPr="00511A43">
        <w:rPr>
          <w:rFonts w:ascii="Arial" w:hAnsi="Arial" w:cs="Arial"/>
          <w:sz w:val="16"/>
          <w:szCs w:val="16"/>
        </w:rPr>
        <w:t xml:space="preserve">numer </w:t>
      </w:r>
      <w:r>
        <w:rPr>
          <w:rFonts w:ascii="Arial" w:hAnsi="Arial" w:cs="Arial"/>
          <w:sz w:val="16"/>
          <w:szCs w:val="16"/>
        </w:rPr>
        <w:t>albumu</w:t>
      </w:r>
    </w:p>
    <w:p w14:paraId="3D351B97" w14:textId="77777777" w:rsidR="00EE34B2" w:rsidRPr="00511A43" w:rsidRDefault="00EE34B2" w:rsidP="00EE34B2">
      <w:pPr>
        <w:jc w:val="both"/>
        <w:rPr>
          <w:rFonts w:ascii="Arial" w:hAnsi="Arial" w:cs="Arial"/>
          <w:sz w:val="16"/>
          <w:szCs w:val="16"/>
        </w:rPr>
      </w:pPr>
    </w:p>
    <w:p w14:paraId="220A7762" w14:textId="77777777" w:rsidR="00EE34B2" w:rsidRDefault="00EE34B2" w:rsidP="00EE34B2">
      <w:pPr>
        <w:jc w:val="both"/>
        <w:rPr>
          <w:rFonts w:ascii="Arial" w:hAnsi="Arial" w:cs="Arial"/>
          <w:b/>
        </w:rPr>
      </w:pPr>
      <w:r w:rsidRPr="00511A43">
        <w:rPr>
          <w:rFonts w:ascii="Arial" w:hAnsi="Arial" w:cs="Arial"/>
          <w:b/>
        </w:rPr>
        <w:t>DANE KONTAKTOWE</w:t>
      </w:r>
    </w:p>
    <w:p w14:paraId="45732CA6" w14:textId="77777777" w:rsidR="00EE34B2" w:rsidRPr="00511A43" w:rsidRDefault="00EE34B2" w:rsidP="00EE34B2">
      <w:pPr>
        <w:spacing w:after="0"/>
        <w:jc w:val="both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>…………………..…………........................................................................</w:t>
      </w:r>
    </w:p>
    <w:p w14:paraId="6E84B0D2" w14:textId="77777777" w:rsidR="00EE34B2" w:rsidRDefault="00EE34B2" w:rsidP="00EE34B2">
      <w:pPr>
        <w:spacing w:after="0"/>
        <w:jc w:val="both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>adres do korespondencji</w:t>
      </w:r>
    </w:p>
    <w:p w14:paraId="7380644B" w14:textId="77777777" w:rsidR="00EE34B2" w:rsidRDefault="00EE34B2" w:rsidP="00EE34B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1F9482C4" w14:textId="77777777" w:rsidR="00EE34B2" w:rsidRPr="00511A43" w:rsidRDefault="00EE34B2" w:rsidP="00EE34B2">
      <w:pPr>
        <w:spacing w:after="0"/>
        <w:jc w:val="both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>…………………..………….........................</w:t>
      </w:r>
      <w:r>
        <w:rPr>
          <w:rFonts w:ascii="Arial" w:hAnsi="Arial" w:cs="Arial"/>
          <w:sz w:val="16"/>
          <w:szCs w:val="16"/>
        </w:rPr>
        <w:t>........</w:t>
      </w:r>
      <w:r w:rsidRPr="00511A43">
        <w:rPr>
          <w:rFonts w:ascii="Arial" w:hAnsi="Arial" w:cs="Arial"/>
          <w:sz w:val="16"/>
          <w:szCs w:val="16"/>
        </w:rPr>
        <w:t>................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Pr="00511A43">
        <w:rPr>
          <w:rFonts w:ascii="Arial" w:hAnsi="Arial" w:cs="Arial"/>
          <w:sz w:val="16"/>
          <w:szCs w:val="16"/>
        </w:rPr>
        <w:t>…………..………….........................................</w:t>
      </w:r>
    </w:p>
    <w:p w14:paraId="1F6953E0" w14:textId="77777777" w:rsidR="00EE34B2" w:rsidRDefault="00EE34B2" w:rsidP="00EE34B2">
      <w:pPr>
        <w:spacing w:after="0"/>
        <w:jc w:val="both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 xml:space="preserve">adres </w:t>
      </w:r>
      <w:r>
        <w:rPr>
          <w:rFonts w:ascii="Arial" w:hAnsi="Arial" w:cs="Arial"/>
          <w:sz w:val="16"/>
          <w:szCs w:val="16"/>
        </w:rPr>
        <w:t xml:space="preserve">e-mail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>nr telefon</w:t>
      </w:r>
    </w:p>
    <w:p w14:paraId="26C37478" w14:textId="77777777" w:rsidR="00EE34B2" w:rsidRPr="00511A43" w:rsidRDefault="00EE34B2" w:rsidP="00EE34B2">
      <w:pPr>
        <w:jc w:val="both"/>
        <w:rPr>
          <w:rFonts w:ascii="Arial" w:hAnsi="Arial" w:cs="Arial"/>
        </w:rPr>
      </w:pPr>
    </w:p>
    <w:p w14:paraId="7F1F4B82" w14:textId="77777777" w:rsidR="00D425ED" w:rsidRDefault="00D425ED" w:rsidP="00D82886">
      <w:pPr>
        <w:spacing w:after="0"/>
        <w:ind w:left="4956"/>
        <w:rPr>
          <w:rFonts w:ascii="Arial" w:hAnsi="Arial" w:cs="Arial"/>
          <w:b/>
        </w:rPr>
      </w:pPr>
    </w:p>
    <w:p w14:paraId="3357ECFF" w14:textId="0F20F9E4" w:rsidR="00EE34B2" w:rsidRPr="00F267DA" w:rsidRDefault="00EE34B2" w:rsidP="00D82886">
      <w:pPr>
        <w:spacing w:after="0"/>
        <w:ind w:left="4956"/>
        <w:rPr>
          <w:rFonts w:ascii="Arial" w:hAnsi="Arial" w:cs="Arial"/>
          <w:b/>
        </w:rPr>
      </w:pPr>
      <w:r w:rsidRPr="00F267DA">
        <w:rPr>
          <w:rFonts w:ascii="Arial" w:hAnsi="Arial" w:cs="Arial"/>
          <w:b/>
        </w:rPr>
        <w:t>Dyrektor Szkoły Doktorskiej</w:t>
      </w:r>
    </w:p>
    <w:p w14:paraId="4F2BBE77" w14:textId="77777777" w:rsidR="00EE34B2" w:rsidRDefault="00EE34B2" w:rsidP="00D82886">
      <w:pPr>
        <w:spacing w:after="0"/>
        <w:ind w:left="4956"/>
        <w:rPr>
          <w:rFonts w:ascii="Arial" w:hAnsi="Arial" w:cs="Arial"/>
          <w:b/>
        </w:rPr>
      </w:pPr>
      <w:r w:rsidRPr="00F267DA">
        <w:rPr>
          <w:rFonts w:ascii="Arial" w:hAnsi="Arial" w:cs="Arial"/>
          <w:b/>
        </w:rPr>
        <w:t>Politechniki Krakowskiej</w:t>
      </w:r>
    </w:p>
    <w:p w14:paraId="5C36AE2D" w14:textId="77777777" w:rsidR="00EE34B2" w:rsidRPr="00F267DA" w:rsidRDefault="00EE34B2" w:rsidP="00EE34B2">
      <w:pPr>
        <w:ind w:left="4956"/>
        <w:rPr>
          <w:rFonts w:ascii="Arial" w:hAnsi="Arial" w:cs="Arial"/>
          <w:b/>
        </w:rPr>
      </w:pPr>
    </w:p>
    <w:p w14:paraId="7196F410" w14:textId="1DC647E4" w:rsidR="00EE34B2" w:rsidRPr="00346C67" w:rsidRDefault="00EE34B2" w:rsidP="00EE34B2">
      <w:pPr>
        <w:spacing w:line="276" w:lineRule="auto"/>
        <w:ind w:firstLine="708"/>
        <w:jc w:val="both"/>
        <w:rPr>
          <w:rFonts w:ascii="Arial" w:hAnsi="Arial" w:cs="Arial"/>
          <w:b/>
        </w:rPr>
      </w:pPr>
      <w:r w:rsidRPr="00346C67">
        <w:rPr>
          <w:rFonts w:ascii="Arial" w:hAnsi="Arial" w:cs="Arial"/>
        </w:rPr>
        <w:t xml:space="preserve">Zwracam się z </w:t>
      </w:r>
      <w:r>
        <w:rPr>
          <w:rFonts w:ascii="Arial" w:hAnsi="Arial" w:cs="Arial"/>
        </w:rPr>
        <w:t>wnioskiem</w:t>
      </w:r>
      <w:r w:rsidRPr="00346C67">
        <w:rPr>
          <w:rFonts w:ascii="Arial" w:hAnsi="Arial" w:cs="Arial"/>
        </w:rPr>
        <w:t xml:space="preserve"> o podwyższenie stypendium </w:t>
      </w:r>
      <w:r w:rsidRPr="00537827">
        <w:rPr>
          <w:rFonts w:ascii="Arial" w:hAnsi="Arial" w:cs="Arial"/>
        </w:rPr>
        <w:t>doktoranckiego na podstawie moich osiągnięć</w:t>
      </w:r>
      <w:r w:rsidRPr="00346C6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zgodnie z</w:t>
      </w:r>
      <w:r w:rsidRPr="00346C67">
        <w:rPr>
          <w:rFonts w:ascii="Arial" w:hAnsi="Arial" w:cs="Arial"/>
        </w:rPr>
        <w:t xml:space="preserve"> Dz.U. 2018 poz. 1668, art. 209 ust.5 i </w:t>
      </w:r>
      <w:r w:rsidRPr="00346C67">
        <w:rPr>
          <w:rFonts w:ascii="Arial" w:hAnsi="Arial" w:cs="Arial"/>
          <w:i/>
        </w:rPr>
        <w:t>Regulamin</w:t>
      </w:r>
      <w:r>
        <w:rPr>
          <w:rFonts w:ascii="Arial" w:hAnsi="Arial" w:cs="Arial"/>
          <w:i/>
        </w:rPr>
        <w:t>em</w:t>
      </w:r>
      <w:r w:rsidRPr="00346C67">
        <w:rPr>
          <w:rFonts w:ascii="Arial" w:hAnsi="Arial" w:cs="Arial"/>
          <w:i/>
        </w:rPr>
        <w:t xml:space="preserve"> Szkoły Doktorskiej Politechniki Krakowskiej § 8 ust. 3, </w:t>
      </w:r>
      <w:r>
        <w:rPr>
          <w:rFonts w:ascii="Arial" w:hAnsi="Arial" w:cs="Arial"/>
        </w:rPr>
        <w:t xml:space="preserve">w oparciu o </w:t>
      </w:r>
      <w:r w:rsidRPr="00346C67">
        <w:rPr>
          <w:rFonts w:ascii="Arial" w:hAnsi="Arial" w:cs="Arial"/>
          <w:i/>
        </w:rPr>
        <w:t>Zasad</w:t>
      </w:r>
      <w:r>
        <w:rPr>
          <w:rFonts w:ascii="Arial" w:hAnsi="Arial" w:cs="Arial"/>
          <w:i/>
        </w:rPr>
        <w:t>y</w:t>
      </w:r>
      <w:r w:rsidRPr="00346C67">
        <w:rPr>
          <w:rFonts w:ascii="Arial" w:hAnsi="Arial" w:cs="Arial"/>
          <w:i/>
        </w:rPr>
        <w:t xml:space="preserve"> podwyższenia stypendium doktoranckiego w SD PK na podstawie osiągnięć doktoranta</w:t>
      </w:r>
      <w:r w:rsidR="00D82886">
        <w:rPr>
          <w:rFonts w:ascii="Arial" w:hAnsi="Arial" w:cs="Arial"/>
          <w:i/>
        </w:rPr>
        <w:t>.</w:t>
      </w:r>
    </w:p>
    <w:p w14:paraId="654AFA72" w14:textId="77777777" w:rsidR="00EE34B2" w:rsidRDefault="00EE34B2" w:rsidP="00EE34B2">
      <w:pPr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W załączeniu przekładam S</w:t>
      </w:r>
      <w:r w:rsidRPr="00346C67">
        <w:rPr>
          <w:rFonts w:ascii="Arial" w:hAnsi="Arial" w:cs="Arial"/>
          <w:i/>
        </w:rPr>
        <w:t xml:space="preserve">prawozdanie z działalności naukowej do oceny rocznej  doktoranta </w:t>
      </w:r>
      <w:r>
        <w:rPr>
          <w:rFonts w:ascii="Arial" w:hAnsi="Arial" w:cs="Arial"/>
          <w:i/>
        </w:rPr>
        <w:t>S</w:t>
      </w:r>
      <w:r w:rsidRPr="00346C67">
        <w:rPr>
          <w:rFonts w:ascii="Arial" w:hAnsi="Arial" w:cs="Arial"/>
          <w:i/>
        </w:rPr>
        <w:t xml:space="preserve">zkoły </w:t>
      </w:r>
      <w:r>
        <w:rPr>
          <w:rFonts w:ascii="Arial" w:hAnsi="Arial" w:cs="Arial"/>
          <w:i/>
        </w:rPr>
        <w:t>D</w:t>
      </w:r>
      <w:r w:rsidRPr="00346C67">
        <w:rPr>
          <w:rFonts w:ascii="Arial" w:hAnsi="Arial" w:cs="Arial"/>
          <w:i/>
        </w:rPr>
        <w:t xml:space="preserve">oktorskiej </w:t>
      </w:r>
      <w:r>
        <w:rPr>
          <w:rFonts w:ascii="Arial" w:hAnsi="Arial" w:cs="Arial"/>
          <w:i/>
        </w:rPr>
        <w:t>PK za rok akademicki 20…… / 20…….</w:t>
      </w:r>
    </w:p>
    <w:p w14:paraId="4F2E48CB" w14:textId="77777777" w:rsidR="00EE34B2" w:rsidRPr="00511A43" w:rsidRDefault="00EE34B2" w:rsidP="00EE34B2">
      <w:pPr>
        <w:autoSpaceDE w:val="0"/>
        <w:autoSpaceDN w:val="0"/>
        <w:adjustRightInd w:val="0"/>
        <w:ind w:firstLine="708"/>
        <w:jc w:val="both"/>
        <w:rPr>
          <w:rFonts w:ascii="Arial" w:eastAsia="Calibri" w:hAnsi="Arial" w:cs="Arial"/>
          <w:i/>
          <w:sz w:val="18"/>
          <w:szCs w:val="18"/>
        </w:rPr>
      </w:pPr>
      <w:r w:rsidRPr="00511A43">
        <w:rPr>
          <w:rFonts w:ascii="Arial" w:hAnsi="Arial" w:cs="Arial"/>
          <w:i/>
          <w:sz w:val="18"/>
          <w:szCs w:val="18"/>
        </w:rPr>
        <w:t>Oświadczam, że zapoznałem/</w:t>
      </w:r>
      <w:proofErr w:type="spellStart"/>
      <w:r w:rsidRPr="00511A43">
        <w:rPr>
          <w:rFonts w:ascii="Arial" w:hAnsi="Arial" w:cs="Arial"/>
          <w:i/>
          <w:sz w:val="18"/>
          <w:szCs w:val="18"/>
        </w:rPr>
        <w:t>am</w:t>
      </w:r>
      <w:proofErr w:type="spellEnd"/>
      <w:r w:rsidRPr="00511A43">
        <w:rPr>
          <w:rFonts w:ascii="Arial" w:hAnsi="Arial" w:cs="Arial"/>
          <w:i/>
          <w:sz w:val="18"/>
          <w:szCs w:val="18"/>
        </w:rPr>
        <w:t xml:space="preserve"> się z obowiązującym</w:t>
      </w:r>
      <w:r>
        <w:rPr>
          <w:rFonts w:ascii="Arial" w:hAnsi="Arial" w:cs="Arial"/>
          <w:i/>
          <w:sz w:val="18"/>
          <w:szCs w:val="18"/>
        </w:rPr>
        <w:t>i</w:t>
      </w:r>
      <w:r w:rsidRPr="00511A43">
        <w:rPr>
          <w:rFonts w:ascii="Arial" w:hAnsi="Arial" w:cs="Arial"/>
          <w:i/>
          <w:sz w:val="18"/>
          <w:szCs w:val="18"/>
        </w:rPr>
        <w:t xml:space="preserve"> „</w:t>
      </w:r>
      <w:r w:rsidRPr="002D580C">
        <w:rPr>
          <w:rFonts w:ascii="Arial" w:hAnsi="Arial" w:cs="Arial"/>
          <w:i/>
          <w:sz w:val="18"/>
          <w:szCs w:val="18"/>
        </w:rPr>
        <w:t>Zasadami podwyższenia stypendium doktoranckiego w SD PK na podstawie osiągnięć doktoranta</w:t>
      </w:r>
      <w:r w:rsidRPr="00511A43">
        <w:rPr>
          <w:rFonts w:ascii="Arial" w:eastAsia="Calibri" w:hAnsi="Arial" w:cs="Arial"/>
          <w:i/>
          <w:sz w:val="18"/>
          <w:szCs w:val="18"/>
        </w:rPr>
        <w:t>”.</w:t>
      </w:r>
    </w:p>
    <w:p w14:paraId="3DAB70F5" w14:textId="77777777" w:rsidR="00EE34B2" w:rsidRPr="00511A43" w:rsidRDefault="00EE34B2" w:rsidP="00EE34B2">
      <w:pPr>
        <w:autoSpaceDE w:val="0"/>
        <w:autoSpaceDN w:val="0"/>
        <w:adjustRightInd w:val="0"/>
        <w:rPr>
          <w:rFonts w:ascii="Arial" w:hAnsi="Arial" w:cs="Arial"/>
          <w:sz w:val="10"/>
          <w:szCs w:val="10"/>
        </w:rPr>
      </w:pPr>
    </w:p>
    <w:p w14:paraId="75193F57" w14:textId="77777777" w:rsidR="00EE34B2" w:rsidRPr="00511A43" w:rsidRDefault="00EE34B2" w:rsidP="00D82886">
      <w:pPr>
        <w:spacing w:after="0"/>
        <w:ind w:left="4956" w:firstLine="708"/>
        <w:jc w:val="both"/>
        <w:rPr>
          <w:rFonts w:ascii="Arial" w:hAnsi="Arial" w:cs="Arial"/>
          <w:i/>
          <w:sz w:val="16"/>
          <w:szCs w:val="16"/>
        </w:rPr>
      </w:pPr>
      <w:r w:rsidRPr="00511A43">
        <w:rPr>
          <w:rFonts w:ascii="Arial" w:hAnsi="Arial" w:cs="Arial"/>
          <w:i/>
          <w:sz w:val="16"/>
          <w:szCs w:val="16"/>
        </w:rPr>
        <w:t>…..………………………….……………….……</w:t>
      </w:r>
    </w:p>
    <w:p w14:paraId="649FF2BA" w14:textId="77777777" w:rsidR="00EE34B2" w:rsidRPr="00554CAB" w:rsidRDefault="00EE34B2" w:rsidP="00D82886">
      <w:pPr>
        <w:autoSpaceDE w:val="0"/>
        <w:autoSpaceDN w:val="0"/>
        <w:adjustRightInd w:val="0"/>
        <w:spacing w:after="0"/>
        <w:ind w:left="4956"/>
        <w:jc w:val="center"/>
        <w:rPr>
          <w:rFonts w:ascii="Arial" w:hAnsi="Arial" w:cs="Arial"/>
          <w:i/>
          <w:sz w:val="16"/>
          <w:szCs w:val="16"/>
        </w:rPr>
      </w:pPr>
      <w:r w:rsidRPr="00554CAB">
        <w:rPr>
          <w:rFonts w:ascii="Arial" w:hAnsi="Arial" w:cs="Arial"/>
          <w:i/>
          <w:sz w:val="16"/>
          <w:szCs w:val="16"/>
        </w:rPr>
        <w:t xml:space="preserve">          data i podpis doktoranta</w:t>
      </w:r>
    </w:p>
    <w:p w14:paraId="2A6BBB82" w14:textId="77777777" w:rsidR="00EE34B2" w:rsidRPr="00511A43" w:rsidRDefault="00EE34B2" w:rsidP="00D82886">
      <w:pPr>
        <w:spacing w:after="0"/>
        <w:ind w:left="-142" w:right="-284"/>
        <w:jc w:val="both"/>
        <w:rPr>
          <w:rFonts w:ascii="Arial" w:hAnsi="Arial" w:cs="Arial"/>
        </w:rPr>
      </w:pPr>
      <w:r w:rsidRPr="00511A43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55B5409F" wp14:editId="257CFACA">
                <wp:simplePos x="0" y="0"/>
                <wp:positionH relativeFrom="column">
                  <wp:posOffset>-118745</wp:posOffset>
                </wp:positionH>
                <wp:positionV relativeFrom="paragraph">
                  <wp:posOffset>23494</wp:posOffset>
                </wp:positionV>
                <wp:extent cx="5937250" cy="0"/>
                <wp:effectExtent l="0" t="0" r="25400" b="19050"/>
                <wp:wrapNone/>
                <wp:docPr id="3" name="Łącznik prostoliniowy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B1A36E" id="Łącznik prostoliniowy 3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9.35pt,1.85pt" to="458.1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"/>
            </w:pict>
          </mc:Fallback>
        </mc:AlternateContent>
      </w:r>
    </w:p>
    <w:p w14:paraId="02052772" w14:textId="77777777" w:rsidR="00EE34B2" w:rsidRPr="00346C67" w:rsidRDefault="00EE34B2" w:rsidP="00D425ED">
      <w:pPr>
        <w:spacing w:after="0" w:line="360" w:lineRule="auto"/>
        <w:ind w:right="-284"/>
        <w:jc w:val="both"/>
        <w:rPr>
          <w:rFonts w:ascii="Arial" w:hAnsi="Arial" w:cs="Arial"/>
        </w:rPr>
      </w:pPr>
      <w:r w:rsidRPr="00346C67">
        <w:rPr>
          <w:rFonts w:ascii="Arial" w:hAnsi="Arial" w:cs="Arial"/>
        </w:rPr>
        <w:t>Decyzja Dyrektora SD PK z dnia ……………………</w:t>
      </w:r>
      <w:r>
        <w:rPr>
          <w:rFonts w:ascii="Arial" w:hAnsi="Arial" w:cs="Arial"/>
        </w:rPr>
        <w:t>d</w:t>
      </w:r>
      <w:r w:rsidRPr="00346C67">
        <w:rPr>
          <w:rFonts w:ascii="Arial" w:hAnsi="Arial" w:cs="Arial"/>
        </w:rPr>
        <w:t>otycząca PRZYZNANIA</w:t>
      </w:r>
      <w:r>
        <w:rPr>
          <w:rFonts w:ascii="Arial" w:hAnsi="Arial" w:cs="Arial"/>
        </w:rPr>
        <w:t>/ODMOWY</w:t>
      </w:r>
      <w:r w:rsidRPr="00346C67">
        <w:rPr>
          <w:rFonts w:ascii="Arial" w:hAnsi="Arial" w:cs="Arial"/>
        </w:rPr>
        <w:t xml:space="preserve"> podwyższenia stypendium doktoranckiego:</w:t>
      </w:r>
    </w:p>
    <w:p w14:paraId="1AC70341" w14:textId="77777777" w:rsidR="00EE34B2" w:rsidRDefault="00EE34B2" w:rsidP="00D425ED">
      <w:pPr>
        <w:spacing w:after="0" w:line="360" w:lineRule="auto"/>
        <w:jc w:val="both"/>
        <w:rPr>
          <w:rFonts w:ascii="Arial" w:hAnsi="Arial" w:cs="Arial"/>
        </w:rPr>
      </w:pPr>
      <w:r w:rsidRPr="00346C67">
        <w:rPr>
          <w:rFonts w:ascii="Arial" w:hAnsi="Arial" w:cs="Arial"/>
        </w:rPr>
        <w:t>Suma uzyskanych punktów</w:t>
      </w:r>
      <w:r>
        <w:rPr>
          <w:rFonts w:ascii="Arial" w:hAnsi="Arial" w:cs="Arial"/>
        </w:rPr>
        <w:t xml:space="preserve">: </w:t>
      </w:r>
      <w:r w:rsidRPr="00346C67">
        <w:rPr>
          <w:rFonts w:ascii="Arial" w:hAnsi="Arial" w:cs="Arial"/>
        </w:rPr>
        <w:t>……………………………………………</w:t>
      </w:r>
    </w:p>
    <w:p w14:paraId="5FD488FD" w14:textId="77777777" w:rsidR="00EE34B2" w:rsidRDefault="00EE34B2" w:rsidP="00D425ED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zyznana kwota [zł] </w:t>
      </w:r>
      <w:r w:rsidRPr="00346C67">
        <w:rPr>
          <w:rFonts w:ascii="Arial" w:hAnsi="Arial" w:cs="Arial"/>
        </w:rPr>
        <w:t>……………</w:t>
      </w:r>
      <w:r>
        <w:rPr>
          <w:rFonts w:ascii="Arial" w:hAnsi="Arial" w:cs="Arial"/>
        </w:rPr>
        <w:t>……….</w:t>
      </w:r>
      <w:r w:rsidRPr="00346C67">
        <w:rPr>
          <w:rFonts w:ascii="Arial" w:hAnsi="Arial" w:cs="Arial"/>
        </w:rPr>
        <w:t>………………………………</w:t>
      </w:r>
    </w:p>
    <w:p w14:paraId="7798417A" w14:textId="77777777" w:rsidR="00EE34B2" w:rsidRPr="00537827" w:rsidRDefault="00EE34B2" w:rsidP="00D425ED">
      <w:pPr>
        <w:spacing w:after="0" w:line="360" w:lineRule="auto"/>
        <w:jc w:val="both"/>
        <w:rPr>
          <w:rFonts w:ascii="Arial" w:hAnsi="Arial" w:cs="Arial"/>
        </w:rPr>
      </w:pPr>
      <w:r w:rsidRPr="00537827">
        <w:rPr>
          <w:rFonts w:ascii="Arial" w:hAnsi="Arial" w:cs="Arial"/>
        </w:rPr>
        <w:t>Okres na jakie zostało przyznane stypendium: od ………………… do  ……………….</w:t>
      </w:r>
    </w:p>
    <w:p w14:paraId="205629D1" w14:textId="77777777" w:rsidR="00D425ED" w:rsidRDefault="00D425ED" w:rsidP="00D82886">
      <w:pPr>
        <w:spacing w:after="0"/>
        <w:ind w:left="5664"/>
        <w:jc w:val="both"/>
        <w:rPr>
          <w:rFonts w:ascii="Arial" w:hAnsi="Arial" w:cs="Arial"/>
          <w:sz w:val="16"/>
          <w:szCs w:val="16"/>
        </w:rPr>
      </w:pPr>
    </w:p>
    <w:p w14:paraId="268486A4" w14:textId="77777777" w:rsidR="00D425ED" w:rsidRDefault="00D425ED" w:rsidP="00D82886">
      <w:pPr>
        <w:spacing w:after="0"/>
        <w:ind w:left="5664"/>
        <w:jc w:val="both"/>
        <w:rPr>
          <w:rFonts w:ascii="Arial" w:hAnsi="Arial" w:cs="Arial"/>
          <w:sz w:val="16"/>
          <w:szCs w:val="16"/>
        </w:rPr>
      </w:pPr>
      <w:bookmarkStart w:id="0" w:name="_GoBack"/>
      <w:bookmarkEnd w:id="0"/>
    </w:p>
    <w:p w14:paraId="5A06F127" w14:textId="1BFA5E0D" w:rsidR="00EE34B2" w:rsidRPr="00511A43" w:rsidRDefault="00EE34B2" w:rsidP="00D82886">
      <w:pPr>
        <w:spacing w:after="0"/>
        <w:ind w:left="5664"/>
        <w:jc w:val="both"/>
        <w:rPr>
          <w:rFonts w:ascii="Arial" w:hAnsi="Arial" w:cs="Arial"/>
          <w:sz w:val="16"/>
          <w:szCs w:val="16"/>
        </w:rPr>
      </w:pPr>
      <w:r w:rsidRPr="00511A43">
        <w:rPr>
          <w:rFonts w:ascii="Arial" w:hAnsi="Arial" w:cs="Arial"/>
          <w:sz w:val="16"/>
          <w:szCs w:val="16"/>
        </w:rPr>
        <w:t>…..………………………….……………….……</w:t>
      </w:r>
    </w:p>
    <w:p w14:paraId="1AC379A2" w14:textId="384378A4" w:rsidR="002932B5" w:rsidRPr="00D134D3" w:rsidRDefault="00EE34B2" w:rsidP="00D82886">
      <w:pPr>
        <w:spacing w:after="0"/>
        <w:ind w:left="5664"/>
        <w:jc w:val="both"/>
        <w:rPr>
          <w:rFonts w:ascii="Arial" w:hAnsi="Arial" w:cs="Arial"/>
        </w:rPr>
      </w:pPr>
      <w:r w:rsidRPr="00554CAB">
        <w:rPr>
          <w:rFonts w:ascii="Arial" w:hAnsi="Arial" w:cs="Arial"/>
          <w:sz w:val="16"/>
          <w:szCs w:val="16"/>
        </w:rPr>
        <w:t xml:space="preserve">podpis i pieczęć Dyrektora </w:t>
      </w:r>
      <w:r>
        <w:rPr>
          <w:rFonts w:ascii="Arial" w:hAnsi="Arial" w:cs="Arial"/>
          <w:sz w:val="16"/>
          <w:szCs w:val="16"/>
        </w:rPr>
        <w:t>SD</w:t>
      </w:r>
      <w:r w:rsidRPr="00554CAB">
        <w:rPr>
          <w:rFonts w:ascii="Arial" w:hAnsi="Arial" w:cs="Arial"/>
          <w:sz w:val="16"/>
          <w:szCs w:val="16"/>
        </w:rPr>
        <w:t xml:space="preserve"> PK</w:t>
      </w:r>
    </w:p>
    <w:sectPr w:rsidR="002932B5" w:rsidRPr="00D134D3" w:rsidSect="00D425ED">
      <w:footerReference w:type="default" r:id="rId7"/>
      <w:pgSz w:w="11906" w:h="16838"/>
      <w:pgMar w:top="851" w:right="1418" w:bottom="51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396FBB" w14:textId="77777777" w:rsidR="00450FF8" w:rsidRDefault="00450FF8" w:rsidP="004946E1">
      <w:pPr>
        <w:spacing w:after="0" w:line="240" w:lineRule="auto"/>
      </w:pPr>
      <w:r>
        <w:separator/>
      </w:r>
    </w:p>
  </w:endnote>
  <w:endnote w:type="continuationSeparator" w:id="0">
    <w:p w14:paraId="0BBF5173" w14:textId="77777777" w:rsidR="00450FF8" w:rsidRDefault="00450FF8" w:rsidP="004946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8025742"/>
      <w:docPartObj>
        <w:docPartGallery w:val="Page Numbers (Bottom of Page)"/>
        <w:docPartUnique/>
      </w:docPartObj>
    </w:sdtPr>
    <w:sdtEndPr/>
    <w:sdtContent>
      <w:p w14:paraId="44219D9C" w14:textId="4B693C4B" w:rsidR="004946E1" w:rsidRDefault="004946E1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1248">
          <w:rPr>
            <w:noProof/>
          </w:rPr>
          <w:t>2</w:t>
        </w:r>
        <w:r>
          <w:fldChar w:fldCharType="end"/>
        </w:r>
      </w:p>
    </w:sdtContent>
  </w:sdt>
  <w:p w14:paraId="5DD525AD" w14:textId="77777777" w:rsidR="004946E1" w:rsidRDefault="00494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A35A52" w14:textId="77777777" w:rsidR="00450FF8" w:rsidRDefault="00450FF8" w:rsidP="004946E1">
      <w:pPr>
        <w:spacing w:after="0" w:line="240" w:lineRule="auto"/>
      </w:pPr>
      <w:r>
        <w:separator/>
      </w:r>
    </w:p>
  </w:footnote>
  <w:footnote w:type="continuationSeparator" w:id="0">
    <w:p w14:paraId="63493D60" w14:textId="77777777" w:rsidR="00450FF8" w:rsidRDefault="00450FF8" w:rsidP="004946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B04EA9"/>
    <w:multiLevelType w:val="hybridMultilevel"/>
    <w:tmpl w:val="FEDCF7CA"/>
    <w:lvl w:ilvl="0" w:tplc="096A63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D02A70"/>
    <w:multiLevelType w:val="hybridMultilevel"/>
    <w:tmpl w:val="70C6E3C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2024BB"/>
    <w:multiLevelType w:val="hybridMultilevel"/>
    <w:tmpl w:val="F3689F9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hideSpellingErrors/>
  <w:hideGrammaticalErrors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bIwNjc3sDA2szRS0lEKTi0uzszPAykwrAUAE3OhciwAAAA="/>
  </w:docVars>
  <w:rsids>
    <w:rsidRoot w:val="002932B5"/>
    <w:rsid w:val="0001531E"/>
    <w:rsid w:val="0002447D"/>
    <w:rsid w:val="000521CE"/>
    <w:rsid w:val="0005290F"/>
    <w:rsid w:val="00063408"/>
    <w:rsid w:val="000A0947"/>
    <w:rsid w:val="000A218B"/>
    <w:rsid w:val="000E4C3D"/>
    <w:rsid w:val="001128BA"/>
    <w:rsid w:val="001339DC"/>
    <w:rsid w:val="00133F88"/>
    <w:rsid w:val="001801ED"/>
    <w:rsid w:val="001A13B4"/>
    <w:rsid w:val="001F01F5"/>
    <w:rsid w:val="002301B2"/>
    <w:rsid w:val="002675E7"/>
    <w:rsid w:val="00280FDE"/>
    <w:rsid w:val="00281A11"/>
    <w:rsid w:val="002932B5"/>
    <w:rsid w:val="002A4B12"/>
    <w:rsid w:val="002F1784"/>
    <w:rsid w:val="0030292E"/>
    <w:rsid w:val="00346C67"/>
    <w:rsid w:val="0035100A"/>
    <w:rsid w:val="00404F28"/>
    <w:rsid w:val="00412368"/>
    <w:rsid w:val="00450FF8"/>
    <w:rsid w:val="004670A3"/>
    <w:rsid w:val="004946E1"/>
    <w:rsid w:val="004C62BA"/>
    <w:rsid w:val="004C69E5"/>
    <w:rsid w:val="00513A3E"/>
    <w:rsid w:val="0056012B"/>
    <w:rsid w:val="00565D4A"/>
    <w:rsid w:val="00596C21"/>
    <w:rsid w:val="00604B55"/>
    <w:rsid w:val="00663DB4"/>
    <w:rsid w:val="006A0C37"/>
    <w:rsid w:val="006B5712"/>
    <w:rsid w:val="006F0608"/>
    <w:rsid w:val="006F2B03"/>
    <w:rsid w:val="00715CF3"/>
    <w:rsid w:val="00740B8A"/>
    <w:rsid w:val="00771917"/>
    <w:rsid w:val="00776CDC"/>
    <w:rsid w:val="00794C4D"/>
    <w:rsid w:val="007A4410"/>
    <w:rsid w:val="00821E22"/>
    <w:rsid w:val="00891048"/>
    <w:rsid w:val="008F49A6"/>
    <w:rsid w:val="00903A29"/>
    <w:rsid w:val="0099032B"/>
    <w:rsid w:val="009A5C59"/>
    <w:rsid w:val="009A7184"/>
    <w:rsid w:val="009B3A8A"/>
    <w:rsid w:val="009B5671"/>
    <w:rsid w:val="009D6719"/>
    <w:rsid w:val="009F7020"/>
    <w:rsid w:val="00A16E24"/>
    <w:rsid w:val="00A44056"/>
    <w:rsid w:val="00A515FC"/>
    <w:rsid w:val="00A80EE5"/>
    <w:rsid w:val="00A857FC"/>
    <w:rsid w:val="00AA4839"/>
    <w:rsid w:val="00AC1747"/>
    <w:rsid w:val="00B532D6"/>
    <w:rsid w:val="00B63A9B"/>
    <w:rsid w:val="00B823B4"/>
    <w:rsid w:val="00BA69FF"/>
    <w:rsid w:val="00BB3EA7"/>
    <w:rsid w:val="00BC59F8"/>
    <w:rsid w:val="00C04FD7"/>
    <w:rsid w:val="00C22518"/>
    <w:rsid w:val="00C26B1F"/>
    <w:rsid w:val="00C7668F"/>
    <w:rsid w:val="00CA4F98"/>
    <w:rsid w:val="00CD3B9E"/>
    <w:rsid w:val="00CD7604"/>
    <w:rsid w:val="00D134D3"/>
    <w:rsid w:val="00D425ED"/>
    <w:rsid w:val="00D50FAF"/>
    <w:rsid w:val="00D54B8C"/>
    <w:rsid w:val="00D82886"/>
    <w:rsid w:val="00DE6DEA"/>
    <w:rsid w:val="00DF01C4"/>
    <w:rsid w:val="00E81EAC"/>
    <w:rsid w:val="00E93457"/>
    <w:rsid w:val="00EC6733"/>
    <w:rsid w:val="00ED410B"/>
    <w:rsid w:val="00EE34B2"/>
    <w:rsid w:val="00F61B99"/>
    <w:rsid w:val="00F721EB"/>
    <w:rsid w:val="00FB5BB7"/>
    <w:rsid w:val="00FE3661"/>
    <w:rsid w:val="00FE5CBD"/>
    <w:rsid w:val="00FE703C"/>
    <w:rsid w:val="00FF1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A11F3"/>
  <w15:chartTrackingRefBased/>
  <w15:docId w15:val="{EAD3177F-7D1A-4F1F-A58D-3FBF6F440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932B5"/>
    <w:pPr>
      <w:ind w:left="720"/>
      <w:contextualSpacing/>
    </w:pPr>
  </w:style>
  <w:style w:type="table" w:styleId="Tabela-Siatka">
    <w:name w:val="Table Grid"/>
    <w:basedOn w:val="Standardowy"/>
    <w:uiPriority w:val="59"/>
    <w:rsid w:val="00293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FE3661"/>
    <w:rPr>
      <w:b/>
      <w:bCs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B63A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B63A9B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94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946E1"/>
  </w:style>
  <w:style w:type="paragraph" w:styleId="Stopka">
    <w:name w:val="footer"/>
    <w:basedOn w:val="Normalny"/>
    <w:link w:val="StopkaZnak"/>
    <w:uiPriority w:val="99"/>
    <w:unhideWhenUsed/>
    <w:rsid w:val="00494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946E1"/>
  </w:style>
  <w:style w:type="character" w:styleId="Odwoaniedokomentarza">
    <w:name w:val="annotation reference"/>
    <w:basedOn w:val="Domylnaczcionkaakapitu"/>
    <w:uiPriority w:val="99"/>
    <w:semiHidden/>
    <w:unhideWhenUsed/>
    <w:rsid w:val="00CA4F9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A4F9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A4F9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A4F9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A4F9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A4F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A4F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61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9</Words>
  <Characters>1619</Characters>
  <Application>Microsoft Office Word</Application>
  <DocSecurity>0</DocSecurity>
  <Lines>13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</dc:creator>
  <cp:keywords/>
  <dc:description/>
  <cp:lastModifiedBy>Szkoła Doktorska</cp:lastModifiedBy>
  <cp:revision>3</cp:revision>
  <cp:lastPrinted>2020-02-24T06:11:00Z</cp:lastPrinted>
  <dcterms:created xsi:type="dcterms:W3CDTF">2020-07-01T07:05:00Z</dcterms:created>
  <dcterms:modified xsi:type="dcterms:W3CDTF">2020-07-01T07:11:00Z</dcterms:modified>
</cp:coreProperties>
</file>